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742B33ED" w:rsidR="000F3D1E" w:rsidRDefault="00871C9D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64484C0E">
                <wp:simplePos x="0" y="0"/>
                <wp:positionH relativeFrom="margin">
                  <wp:align>center</wp:align>
                </wp:positionH>
                <wp:positionV relativeFrom="paragraph">
                  <wp:posOffset>5079365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28E222D9" w:rsidR="00882F2D" w:rsidRPr="002667A1" w:rsidRDefault="000B27F9" w:rsidP="003D5945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2667A1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M. obrok</w:t>
                                  </w:r>
                                  <w:r w:rsidR="0005262D" w:rsidRPr="002667A1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:</w:t>
                                  </w:r>
                                  <w:r w:rsidRPr="002667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845B19" w:rsidRPr="002667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908E8" w:rsidRPr="00871C9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022E52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akao, kruh, maslac, pekmez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775F15AB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4843A7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EC3066">
                                    <w:rPr>
                                      <w:rFonts w:asciiTheme="majorHAnsi" w:hAnsiTheme="majorHAnsi" w:cstheme="majorHAnsi"/>
                                    </w:rPr>
                                    <w:t>,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0D828F5D" w:rsidR="007C2D3A" w:rsidRPr="002667A1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2667A1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Ručak</w:t>
                                  </w:r>
                                  <w:r w:rsidR="00845B19" w:rsidRPr="002667A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  <w:u w:val="single"/>
                                    </w:rPr>
                                    <w:t>:</w:t>
                                  </w:r>
                                  <w:r w:rsidR="00E2069A" w:rsidRPr="002667A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845B19" w:rsidRPr="002667A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</w:t>
                                  </w:r>
                                  <w:r w:rsidR="00B05378" w:rsidRPr="002667A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</w:t>
                                  </w:r>
                                  <w:r w:rsidR="00845B19" w:rsidRPr="002667A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022E52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g</w:t>
                                  </w:r>
                                  <w:r w:rsidR="00022E52" w:rsidRPr="00022E52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ulaš od puretine s povrćem, palenta, salata kisela paprik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1BBDB853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-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0DA5800" w14:textId="63D9EFDA" w:rsidR="007C2D3A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2667A1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Užina</w:t>
                                  </w:r>
                                  <w:r w:rsidR="00E169DF" w:rsidRPr="002667A1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:</w:t>
                                  </w:r>
                                  <w:r w:rsidRPr="002667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5B120C" w:rsidRPr="002667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  <w:r w:rsidR="00B05378" w:rsidRPr="002667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</w:t>
                                  </w:r>
                                  <w:r w:rsidR="00022E52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ecivo prstići</w:t>
                                  </w:r>
                                </w:p>
                                <w:p w14:paraId="52FD6CE3" w14:textId="7EFBE703" w:rsidR="00F61CCC" w:rsidRPr="002667A1" w:rsidRDefault="00F61CCC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4843DEC4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753690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  <w:r w:rsidR="007568D5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2467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99.95pt;width:426pt;height:106.5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28E222D9" w:rsidR="00882F2D" w:rsidRPr="002667A1" w:rsidRDefault="000B27F9" w:rsidP="003D5945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2667A1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M. obrok</w:t>
                            </w:r>
                            <w:r w:rsidR="0005262D" w:rsidRPr="002667A1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:</w:t>
                            </w:r>
                            <w:r w:rsidRPr="002667A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845B19" w:rsidRPr="002667A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908E8" w:rsidRPr="00871C9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022E52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akao, kruh, maslac, pekmez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775F15AB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4843A7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EC3066">
                              <w:rPr>
                                <w:rFonts w:asciiTheme="majorHAnsi" w:hAnsiTheme="majorHAnsi" w:cstheme="majorHAnsi"/>
                              </w:rPr>
                              <w:t>,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0D828F5D" w:rsidR="007C2D3A" w:rsidRPr="002667A1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667A1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Ručak</w:t>
                            </w:r>
                            <w:r w:rsidR="00845B19" w:rsidRPr="002667A1">
                              <w:rPr>
                                <w:rFonts w:asciiTheme="majorHAnsi" w:hAnsiTheme="majorHAnsi" w:cstheme="majorHAnsi"/>
                                <w:b/>
                                <w:bCs/>
                                <w:u w:val="single"/>
                              </w:rPr>
                              <w:t>:</w:t>
                            </w:r>
                            <w:r w:rsidR="00E2069A" w:rsidRPr="002667A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845B19" w:rsidRPr="002667A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</w:t>
                            </w:r>
                            <w:r w:rsidR="00B05378" w:rsidRPr="002667A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</w:t>
                            </w:r>
                            <w:r w:rsidR="00845B19" w:rsidRPr="002667A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022E52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g</w:t>
                            </w:r>
                            <w:r w:rsidR="00022E52" w:rsidRPr="00022E52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ulaš od puretine s povrćem, palenta, salata kisela paprik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1BBDB853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0DA5800" w14:textId="63D9EFDA" w:rsidR="007C2D3A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2667A1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Užina</w:t>
                            </w:r>
                            <w:r w:rsidR="00E169DF" w:rsidRPr="002667A1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:</w:t>
                            </w:r>
                            <w:r w:rsidRPr="002667A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5B120C" w:rsidRPr="002667A1"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  <w:r w:rsidR="00B05378" w:rsidRPr="002667A1">
                              <w:rPr>
                                <w:rFonts w:asciiTheme="majorHAnsi" w:hAnsiTheme="majorHAnsi" w:cstheme="majorHAnsi"/>
                              </w:rPr>
                              <w:t xml:space="preserve">      </w:t>
                            </w:r>
                            <w:r w:rsidR="00022E52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ecivo prstići</w:t>
                            </w:r>
                          </w:p>
                          <w:p w14:paraId="52FD6CE3" w14:textId="7EFBE703" w:rsidR="00F61CCC" w:rsidRPr="002667A1" w:rsidRDefault="00F61CCC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4843DEC4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753690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  <w:r w:rsidR="007568D5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667A1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9BCAF9D" wp14:editId="6488F903">
                <wp:simplePos x="0" y="0"/>
                <wp:positionH relativeFrom="column">
                  <wp:posOffset>2152650</wp:posOffset>
                </wp:positionH>
                <wp:positionV relativeFrom="paragraph">
                  <wp:posOffset>6159500</wp:posOffset>
                </wp:positionV>
                <wp:extent cx="914400" cy="238125"/>
                <wp:effectExtent l="0" t="0" r="7620" b="9525"/>
                <wp:wrapNone/>
                <wp:docPr id="90109846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D1777E" w14:textId="1AA723FF" w:rsidR="007A3447" w:rsidRPr="007A3447" w:rsidRDefault="00CB62E7" w:rsidP="007A344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2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</w:t>
                            </w:r>
                            <w:r w:rsidR="004753EA">
                              <w:rPr>
                                <w:b/>
                                <w:bCs/>
                              </w:rPr>
                              <w:t>1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202</w:t>
                            </w:r>
                            <w:r>
                              <w:rPr>
                                <w:b/>
                                <w:b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CAF9D" id="Tekstni okvir 1" o:spid="_x0000_s1027" type="#_x0000_t202" style="position:absolute;left:0;text-align:left;margin-left:169.5pt;margin-top:485pt;width:1in;height:18.75pt;z-index:25168076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" fillcolor="white [3201]" stroked="f" strokeweight=".5pt">
                <v:textbox>
                  <w:txbxContent>
                    <w:p w14:paraId="3BD1777E" w14:textId="1AA723FF" w:rsidR="007A3447" w:rsidRPr="007A3447" w:rsidRDefault="00CB62E7" w:rsidP="007A344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2</w:t>
                      </w:r>
                      <w:r w:rsidR="007A3447" w:rsidRPr="007A3447">
                        <w:rPr>
                          <w:b/>
                          <w:bCs/>
                        </w:rPr>
                        <w:t>.</w:t>
                      </w:r>
                      <w:r w:rsidR="004753EA">
                        <w:rPr>
                          <w:b/>
                          <w:bCs/>
                        </w:rPr>
                        <w:t>1</w:t>
                      </w:r>
                      <w:r w:rsidR="007A3447" w:rsidRPr="007A3447">
                        <w:rPr>
                          <w:b/>
                          <w:bCs/>
                        </w:rPr>
                        <w:t>.202</w:t>
                      </w:r>
                      <w:r>
                        <w:rPr>
                          <w:b/>
                          <w:b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BF7E1F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59EC594B">
                <wp:simplePos x="0" y="0"/>
                <wp:positionH relativeFrom="margin">
                  <wp:posOffset>1115695</wp:posOffset>
                </wp:positionH>
                <wp:positionV relativeFrom="paragraph">
                  <wp:posOffset>6363970</wp:posOffset>
                </wp:positionV>
                <wp:extent cx="5410200" cy="1474764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47476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7916B201" w:rsidR="00283035" w:rsidRPr="00CA1B63" w:rsidRDefault="000B27F9" w:rsidP="003459A9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M. obrok</w:t>
                                  </w:r>
                                  <w:r w:rsidR="00E169DF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: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CB62E7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čaj s medom i limunom, školski sendvič šunka, </w:t>
                                  </w:r>
                                  <w:r w:rsidR="00283035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sir, </w:t>
                                  </w:r>
                                  <w:r w:rsidR="00CB62E7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zele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24C59E6A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4843A7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0F185CAE" w:rsidR="007C2D3A" w:rsidRPr="006558BD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Ručak</w:t>
                                  </w:r>
                                  <w:r w:rsidR="00E169DF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: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E169D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</w:t>
                                  </w:r>
                                  <w:r w:rsidR="00CB62E7" w:rsidRPr="00CB62E7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rumpir gulaš s teletinom, puding, 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6969A4E0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-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5450D2DD" w:rsidR="007C2D3A" w:rsidRPr="006558BD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Užina</w:t>
                                  </w:r>
                                  <w:r w:rsidR="00E169DF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: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E169D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</w:t>
                                  </w:r>
                                  <w:r w:rsidR="00CB62E7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rižini kreker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5A453B6C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FA7D22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8" type="#_x0000_t202" style="position:absolute;left:0;text-align:left;margin-left:87.85pt;margin-top:501.1pt;width:426pt;height:116.1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7916B201" w:rsidR="00283035" w:rsidRPr="00CA1B63" w:rsidRDefault="000B27F9" w:rsidP="003459A9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M. obrok</w:t>
                            </w:r>
                            <w:r w:rsidR="00E169DF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CB62E7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čaj s medom i limunom, školski sendvič šunka, </w:t>
                            </w:r>
                            <w:r w:rsidR="00283035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sir, </w:t>
                            </w:r>
                            <w:r w:rsidR="00CB62E7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zele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24C59E6A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4843A7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0F185CAE" w:rsidR="007C2D3A" w:rsidRPr="006558BD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Ručak</w:t>
                            </w:r>
                            <w:r w:rsidR="00E169DF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E169DF">
                              <w:rPr>
                                <w:rFonts w:asciiTheme="majorHAnsi" w:hAnsiTheme="majorHAnsi" w:cstheme="majorHAnsi"/>
                              </w:rPr>
                              <w:t xml:space="preserve">    </w:t>
                            </w:r>
                            <w:r w:rsidR="00CB62E7" w:rsidRPr="00CB62E7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rumpir gulaš s teletinom, puding, 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6969A4E0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5450D2DD" w:rsidR="007C2D3A" w:rsidRPr="006558BD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Užina</w:t>
                            </w:r>
                            <w:r w:rsidR="00E169DF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E169DF">
                              <w:rPr>
                                <w:rFonts w:asciiTheme="majorHAnsi" w:hAnsiTheme="majorHAnsi" w:cstheme="majorHAnsi"/>
                              </w:rPr>
                              <w:t xml:space="preserve">     </w:t>
                            </w:r>
                            <w:r w:rsidR="00CB62E7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rižini kreker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5A453B6C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FA7D22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0FF6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4E9BD4A4">
                <wp:simplePos x="0" y="0"/>
                <wp:positionH relativeFrom="margin">
                  <wp:posOffset>1120588</wp:posOffset>
                </wp:positionH>
                <wp:positionV relativeFrom="paragraph">
                  <wp:posOffset>7648333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A07DAE6" w14:textId="64A42046" w:rsidR="00F305E2" w:rsidRDefault="004753EA" w:rsidP="00C11B1D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Čaj:</w:t>
                                  </w:r>
                                  <w:r w:rsidRPr="0027173B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27173B" w:rsidRPr="0027173B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617355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eko pirove </w:t>
                                  </w:r>
                                  <w:r w:rsidR="00625E8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</w:t>
                                  </w:r>
                                  <w:r w:rsidR="00617355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ahuljice na mlijeku </w:t>
                                  </w:r>
                                </w:p>
                                <w:p w14:paraId="73841C91" w14:textId="7237A085" w:rsidR="009853FF" w:rsidRPr="006615DA" w:rsidRDefault="00C66CE7" w:rsidP="00C11B1D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="00CB62E7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4-8 R.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83035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ukuruzni jastučići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42B61648" w:rsidR="007C2D3A" w:rsidRPr="006558BD" w:rsidRDefault="00497E1A" w:rsidP="00837F6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4843A7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375AC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0AEDA16B" w:rsidR="007C2D3A" w:rsidRPr="00EE3AF7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Ručak</w:t>
                                  </w:r>
                                  <w:r w:rsidR="00AC7192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:</w:t>
                                  </w:r>
                                  <w:r w:rsidR="00AC7192" w:rsidRPr="00AC719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  <w:r w:rsidR="00C66CE7" w:rsidRPr="00C66CE7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morski rižoto s povrćem, salata od cikle, kruh sa suncokret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2F4FC99B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-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0048D922" w:rsidR="007C2D3A" w:rsidRPr="006558BD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Užina</w:t>
                                  </w:r>
                                  <w:r w:rsidR="00F852D3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:</w:t>
                                  </w:r>
                                  <w:r w:rsidR="00F852D3" w:rsidRPr="00F852D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Pr="00F852D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F852D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</w:t>
                                  </w:r>
                                  <w:r w:rsidR="00CB62E7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ukuruzni jastučić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7B6657AB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837F6A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715BF3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9" type="#_x0000_t202" style="position:absolute;left:0;text-align:left;margin-left:88.25pt;margin-top:602.25pt;width:426pt;height:106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A07DAE6" w14:textId="64A42046" w:rsidR="00F305E2" w:rsidRDefault="004753EA" w:rsidP="00C11B1D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Čaj:</w:t>
                            </w:r>
                            <w:r w:rsidRPr="0027173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27173B" w:rsidRPr="0027173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617355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eko pirove </w:t>
                            </w:r>
                            <w:r w:rsidR="00625E8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</w:t>
                            </w:r>
                            <w:r w:rsidR="00617355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ahuljice na mlijeku </w:t>
                            </w:r>
                          </w:p>
                          <w:p w14:paraId="73841C91" w14:textId="7237A085" w:rsidR="009853FF" w:rsidRPr="006615DA" w:rsidRDefault="00C66CE7" w:rsidP="00C11B1D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="00CB62E7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4-8 R.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83035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ukuruzni jastučići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42B61648" w:rsidR="007C2D3A" w:rsidRPr="006558BD" w:rsidRDefault="00497E1A" w:rsidP="00837F6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4843A7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375AC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0AEDA16B" w:rsidR="007C2D3A" w:rsidRPr="00EE3AF7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Ručak</w:t>
                            </w:r>
                            <w:r w:rsidR="00AC7192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:</w:t>
                            </w:r>
                            <w:r w:rsidR="00AC7192" w:rsidRPr="00AC7192"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  <w:r w:rsidR="00C66CE7" w:rsidRPr="00C66CE7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morski rižoto s povrćem, salata od cikle, kruh sa suncokret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2F4FC99B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0048D922" w:rsidR="007C2D3A" w:rsidRPr="006558BD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Užina</w:t>
                            </w:r>
                            <w:r w:rsidR="00F852D3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:</w:t>
                            </w:r>
                            <w:r w:rsidR="00F852D3" w:rsidRPr="00F852D3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F852D3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F852D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</w:t>
                            </w:r>
                            <w:r w:rsidR="00CB62E7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ukuruzni jastučić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7B6657AB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837F6A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715BF3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A3447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792EF9" wp14:editId="4F3917C7">
                <wp:simplePos x="0" y="0"/>
                <wp:positionH relativeFrom="column">
                  <wp:posOffset>1933575</wp:posOffset>
                </wp:positionH>
                <wp:positionV relativeFrom="paragraph">
                  <wp:posOffset>4781550</wp:posOffset>
                </wp:positionV>
                <wp:extent cx="914400" cy="276225"/>
                <wp:effectExtent l="0" t="0" r="6350" b="9525"/>
                <wp:wrapNone/>
                <wp:docPr id="67243585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008479" w14:textId="592FDF94" w:rsidR="007A3447" w:rsidRPr="007A3447" w:rsidRDefault="00022E52" w:rsidP="007A344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1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</w:t>
                            </w:r>
                            <w:r w:rsidR="00C1121B">
                              <w:rPr>
                                <w:b/>
                                <w:bCs/>
                              </w:rPr>
                              <w:t>1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202</w:t>
                            </w:r>
                            <w:r>
                              <w:rPr>
                                <w:b/>
                                <w:b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92EF9" id="_x0000_s1030" type="#_x0000_t202" style="position:absolute;left:0;text-align:left;margin-left:152.25pt;margin-top:376.5pt;width:1in;height:21.75pt;z-index:25167872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" fillcolor="white [3201]" stroked="f" strokeweight=".5pt">
                <v:textbox>
                  <w:txbxContent>
                    <w:p w14:paraId="2D008479" w14:textId="592FDF94" w:rsidR="007A3447" w:rsidRPr="007A3447" w:rsidRDefault="00022E52" w:rsidP="007A344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1</w:t>
                      </w:r>
                      <w:r w:rsidR="007A3447" w:rsidRPr="007A3447">
                        <w:rPr>
                          <w:b/>
                          <w:bCs/>
                        </w:rPr>
                        <w:t>.</w:t>
                      </w:r>
                      <w:r w:rsidR="00C1121B">
                        <w:rPr>
                          <w:b/>
                          <w:bCs/>
                        </w:rPr>
                        <w:t>1</w:t>
                      </w:r>
                      <w:r w:rsidR="007A3447" w:rsidRPr="007A3447">
                        <w:rPr>
                          <w:b/>
                          <w:bCs/>
                        </w:rPr>
                        <w:t>.202</w:t>
                      </w:r>
                      <w:r>
                        <w:rPr>
                          <w:b/>
                          <w:b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7A3447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3E7D70B" wp14:editId="145F3DAA">
                <wp:simplePos x="0" y="0"/>
                <wp:positionH relativeFrom="column">
                  <wp:posOffset>1933575</wp:posOffset>
                </wp:positionH>
                <wp:positionV relativeFrom="paragraph">
                  <wp:posOffset>3495675</wp:posOffset>
                </wp:positionV>
                <wp:extent cx="914400" cy="276225"/>
                <wp:effectExtent l="0" t="0" r="6350" b="9525"/>
                <wp:wrapNone/>
                <wp:docPr id="1111296592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1AAE79" w14:textId="63B3D2A7" w:rsidR="007A3447" w:rsidRPr="007A3447" w:rsidRDefault="008A107F" w:rsidP="007A344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0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</w:t>
                            </w:r>
                            <w:r w:rsidR="009534FC">
                              <w:rPr>
                                <w:b/>
                                <w:bCs/>
                              </w:rPr>
                              <w:t>1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202</w:t>
                            </w:r>
                            <w:r>
                              <w:rPr>
                                <w:b/>
                                <w:b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7D70B" id="_x0000_s1031" type="#_x0000_t202" style="position:absolute;left:0;text-align:left;margin-left:152.25pt;margin-top:275.25pt;width:1in;height:21.75pt;z-index:25167667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" fillcolor="white [3201]" stroked="f" strokeweight=".5pt">
                <v:textbox>
                  <w:txbxContent>
                    <w:p w14:paraId="3C1AAE79" w14:textId="63B3D2A7" w:rsidR="007A3447" w:rsidRPr="007A3447" w:rsidRDefault="008A107F" w:rsidP="007A344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0</w:t>
                      </w:r>
                      <w:r w:rsidR="007A3447" w:rsidRPr="007A3447">
                        <w:rPr>
                          <w:b/>
                          <w:bCs/>
                        </w:rPr>
                        <w:t>.</w:t>
                      </w:r>
                      <w:r w:rsidR="009534FC">
                        <w:rPr>
                          <w:b/>
                          <w:bCs/>
                        </w:rPr>
                        <w:t>1</w:t>
                      </w:r>
                      <w:r w:rsidR="007A3447" w:rsidRPr="007A3447">
                        <w:rPr>
                          <w:b/>
                          <w:bCs/>
                        </w:rPr>
                        <w:t>.202</w:t>
                      </w:r>
                      <w:r>
                        <w:rPr>
                          <w:b/>
                          <w:b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7A3447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5B13F16" wp14:editId="40C35EAB">
                <wp:simplePos x="0" y="0"/>
                <wp:positionH relativeFrom="column">
                  <wp:posOffset>1790700</wp:posOffset>
                </wp:positionH>
                <wp:positionV relativeFrom="paragraph">
                  <wp:posOffset>7343775</wp:posOffset>
                </wp:positionV>
                <wp:extent cx="914400" cy="276225"/>
                <wp:effectExtent l="0" t="0" r="6350" b="9525"/>
                <wp:wrapNone/>
                <wp:docPr id="92485591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9C1CCB" w14:textId="29124847" w:rsidR="007A3447" w:rsidRPr="007A3447" w:rsidRDefault="00CB62E7" w:rsidP="007A344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3</w:t>
                            </w:r>
                            <w:r w:rsidR="006615DA">
                              <w:rPr>
                                <w:b/>
                                <w:bCs/>
                              </w:rPr>
                              <w:t>.</w:t>
                            </w:r>
                            <w:r w:rsidR="00EE2720">
                              <w:rPr>
                                <w:b/>
                                <w:bCs/>
                              </w:rPr>
                              <w:t>1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202</w:t>
                            </w:r>
                            <w:r>
                              <w:rPr>
                                <w:b/>
                                <w:b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13F16" id="_x0000_s1032" type="#_x0000_t202" style="position:absolute;left:0;text-align:left;margin-left:141pt;margin-top:578.25pt;width:1in;height:21.75pt;z-index:25168281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" fillcolor="white [3201]" stroked="f" strokeweight=".5pt">
                <v:textbox>
                  <w:txbxContent>
                    <w:p w14:paraId="6F9C1CCB" w14:textId="29124847" w:rsidR="007A3447" w:rsidRPr="007A3447" w:rsidRDefault="00CB62E7" w:rsidP="007A344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3</w:t>
                      </w:r>
                      <w:r w:rsidR="006615DA">
                        <w:rPr>
                          <w:b/>
                          <w:bCs/>
                        </w:rPr>
                        <w:t>.</w:t>
                      </w:r>
                      <w:r w:rsidR="00EE2720">
                        <w:rPr>
                          <w:b/>
                          <w:bCs/>
                        </w:rPr>
                        <w:t>1</w:t>
                      </w:r>
                      <w:r w:rsidR="007A3447" w:rsidRPr="007A3447">
                        <w:rPr>
                          <w:b/>
                          <w:bCs/>
                        </w:rPr>
                        <w:t>.202</w:t>
                      </w:r>
                      <w:r>
                        <w:rPr>
                          <w:b/>
                          <w:b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0B27F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C4F8EA9" wp14:editId="5E66FF7F">
                <wp:simplePos x="0" y="0"/>
                <wp:positionH relativeFrom="column">
                  <wp:posOffset>2447925</wp:posOffset>
                </wp:positionH>
                <wp:positionV relativeFrom="paragraph">
                  <wp:posOffset>2219325</wp:posOffset>
                </wp:positionV>
                <wp:extent cx="914400" cy="276225"/>
                <wp:effectExtent l="0" t="0" r="6350" b="9525"/>
                <wp:wrapNone/>
                <wp:docPr id="908664030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8B8381" w14:textId="5C757668" w:rsidR="000B27F9" w:rsidRPr="007A3447" w:rsidRDefault="00B054F0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  <w:r w:rsidR="00BC6E41">
                              <w:rPr>
                                <w:b/>
                                <w:bCs/>
                              </w:rPr>
                              <w:t>9</w:t>
                            </w:r>
                            <w:r w:rsidR="000B27F9" w:rsidRPr="007A3447">
                              <w:rPr>
                                <w:b/>
                                <w:bCs/>
                              </w:rPr>
                              <w:t>.</w:t>
                            </w:r>
                            <w:r w:rsidR="004C6874">
                              <w:rPr>
                                <w:b/>
                                <w:bCs/>
                              </w:rPr>
                              <w:t>1</w:t>
                            </w:r>
                            <w:r w:rsidR="000B27F9" w:rsidRPr="007A3447">
                              <w:rPr>
                                <w:b/>
                                <w:bCs/>
                              </w:rPr>
                              <w:t>.202</w:t>
                            </w:r>
                            <w:r w:rsidR="00C66CE7">
                              <w:rPr>
                                <w:b/>
                                <w:b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F8EA9" id="_x0000_s1033" type="#_x0000_t202" style="position:absolute;left:0;text-align:left;margin-left:192.75pt;margin-top:174.75pt;width:1in;height:21.75pt;z-index:25167462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" fillcolor="white [3201]" stroked="f" strokeweight=".5pt">
                <v:textbox>
                  <w:txbxContent>
                    <w:p w14:paraId="6E8B8381" w14:textId="5C757668" w:rsidR="000B27F9" w:rsidRPr="007A3447" w:rsidRDefault="00B054F0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1</w:t>
                      </w:r>
                      <w:r w:rsidR="00BC6E41">
                        <w:rPr>
                          <w:b/>
                          <w:bCs/>
                        </w:rPr>
                        <w:t>9</w:t>
                      </w:r>
                      <w:r w:rsidR="000B27F9" w:rsidRPr="007A3447">
                        <w:rPr>
                          <w:b/>
                          <w:bCs/>
                        </w:rPr>
                        <w:t>.</w:t>
                      </w:r>
                      <w:r w:rsidR="004C6874">
                        <w:rPr>
                          <w:b/>
                          <w:bCs/>
                        </w:rPr>
                        <w:t>1</w:t>
                      </w:r>
                      <w:r w:rsidR="000B27F9" w:rsidRPr="007A3447">
                        <w:rPr>
                          <w:b/>
                          <w:bCs/>
                        </w:rPr>
                        <w:t>.202</w:t>
                      </w:r>
                      <w:r w:rsidR="00C66CE7">
                        <w:rPr>
                          <w:b/>
                          <w:b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7C2D3A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A78B3DE" w14:textId="77777777" w:rsidR="002B7F11" w:rsidRDefault="000B27F9" w:rsidP="002B7F11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M. obrok</w:t>
                                  </w:r>
                                  <w:r w:rsidR="0037760D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: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7760D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B50E40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 w:rsid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čokolino</w:t>
                                  </w:r>
                                  <w:proofErr w:type="spellEnd"/>
                                  <w:r w:rsid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plus na mlijeku</w:t>
                                  </w:r>
                                </w:p>
                                <w:p w14:paraId="187E3851" w14:textId="2F427568" w:rsidR="008A107F" w:rsidRPr="00B50E40" w:rsidRDefault="008A107F" w:rsidP="002B7F11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4-8 R. piroš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587E1EE" w:rsidR="007C2D3A" w:rsidRPr="006558BD" w:rsidRDefault="00343173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4843A7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753690">
                                    <w:rPr>
                                      <w:rFonts w:asciiTheme="majorHAnsi" w:hAnsiTheme="majorHAnsi" w:cstheme="majorHAnsi"/>
                                    </w:rPr>
                                    <w:t>,7,8</w:t>
                                  </w:r>
                                  <w:r w:rsidR="00497E1A"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55A14293" w:rsidR="007C2D3A" w:rsidRPr="00BB2C24" w:rsidRDefault="00BB2C2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BB2C24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Ručak: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9B6264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</w:t>
                                  </w:r>
                                  <w:proofErr w:type="spellStart"/>
                                  <w:r w:rsid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c</w:t>
                                  </w:r>
                                  <w:r w:rsidR="008A107F" w:rsidRP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arbonara</w:t>
                                  </w:r>
                                  <w:proofErr w:type="spellEnd"/>
                                  <w:r w:rsidR="008A107F" w:rsidRP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</w:t>
                                  </w:r>
                                  <w:r w:rsidR="00283035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8A107F" w:rsidRP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tjestenina, sok od višnje, </w:t>
                                  </w:r>
                                  <w:proofErr w:type="spellStart"/>
                                  <w:r w:rsidR="008A107F" w:rsidRP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olubijeli</w:t>
                                  </w:r>
                                  <w:proofErr w:type="spellEnd"/>
                                  <w:r w:rsidR="008A107F" w:rsidRP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79B14A8A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-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5D81C6B3" w:rsidR="007C2D3A" w:rsidRPr="006558BD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Užina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7760D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</w:t>
                                  </w:r>
                                  <w:proofErr w:type="spellStart"/>
                                  <w:r w:rsid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misura</w:t>
                                  </w:r>
                                  <w:proofErr w:type="spellEnd"/>
                                  <w:r w:rsid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0E87F020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EC3066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375AC6">
                                    <w:rPr>
                                      <w:rFonts w:asciiTheme="majorHAnsi" w:hAnsiTheme="majorHAnsi" w:cstheme="majorHAnsi"/>
                                    </w:rPr>
                                    <w:t>,</w:t>
                                  </w:r>
                                  <w:r w:rsidR="00E8715B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4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7TkrnQ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A78B3DE" w14:textId="77777777" w:rsidR="002B7F11" w:rsidRDefault="000B27F9" w:rsidP="002B7F11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M. obrok</w:t>
                            </w:r>
                            <w:r w:rsidR="0037760D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7760D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B50E4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 w:rsid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čokolino</w:t>
                            </w:r>
                            <w:proofErr w:type="spellEnd"/>
                            <w:r w:rsid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plus na mlijeku</w:t>
                            </w:r>
                          </w:p>
                          <w:p w14:paraId="187E3851" w14:textId="2F427568" w:rsidR="008A107F" w:rsidRPr="00B50E40" w:rsidRDefault="008A107F" w:rsidP="002B7F11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4-8 R. piroš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587E1EE" w:rsidR="007C2D3A" w:rsidRPr="006558BD" w:rsidRDefault="00343173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4843A7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753690">
                              <w:rPr>
                                <w:rFonts w:asciiTheme="majorHAnsi" w:hAnsiTheme="majorHAnsi" w:cstheme="majorHAnsi"/>
                              </w:rPr>
                              <w:t>,7,8</w:t>
                            </w:r>
                            <w:r w:rsidR="00497E1A"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55A14293" w:rsidR="007C2D3A" w:rsidRPr="00BB2C24" w:rsidRDefault="00BB2C2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BB2C24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Ručak: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9B6264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</w:t>
                            </w:r>
                            <w:proofErr w:type="spellStart"/>
                            <w:r w:rsid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c</w:t>
                            </w:r>
                            <w:r w:rsidR="008A107F" w:rsidRP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arbonara</w:t>
                            </w:r>
                            <w:proofErr w:type="spellEnd"/>
                            <w:r w:rsidR="008A107F" w:rsidRP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</w:t>
                            </w:r>
                            <w:r w:rsidR="00283035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8A107F" w:rsidRP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tjestenina, sok od višnje, </w:t>
                            </w:r>
                            <w:proofErr w:type="spellStart"/>
                            <w:r w:rsidR="008A107F" w:rsidRP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olubijeli</w:t>
                            </w:r>
                            <w:proofErr w:type="spellEnd"/>
                            <w:r w:rsidR="008A107F" w:rsidRP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79B14A8A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5D81C6B3" w:rsidR="007C2D3A" w:rsidRPr="006558BD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Užina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7760D">
                              <w:rPr>
                                <w:rFonts w:asciiTheme="majorHAnsi" w:hAnsiTheme="majorHAnsi" w:cstheme="majorHAnsi"/>
                              </w:rPr>
                              <w:t xml:space="preserve">       </w:t>
                            </w:r>
                            <w:proofErr w:type="spellStart"/>
                            <w:r w:rsid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misura</w:t>
                            </w:r>
                            <w:proofErr w:type="spellEnd"/>
                            <w:r w:rsid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0E87F020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EC3066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375AC6"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  <w:r w:rsidR="00E8715B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8EA0B95" w14:textId="02B39B68" w:rsidR="00D242E8" w:rsidRDefault="000B27F9" w:rsidP="004C6874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M. obrok</w:t>
                                  </w:r>
                                  <w:r w:rsidR="00FC55E8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:</w:t>
                                  </w:r>
                                  <w:r w:rsidR="00E2069A" w:rsidRPr="00FC55E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E2069A" w:rsidRPr="00FC55E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BC6E4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voćni čaj, </w:t>
                                  </w:r>
                                  <w:proofErr w:type="spellStart"/>
                                  <w:r w:rsidR="00BC6E4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rolica</w:t>
                                  </w:r>
                                  <w:proofErr w:type="spellEnd"/>
                                  <w:r w:rsidR="00BC6E4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sa tri vrste sira</w:t>
                                  </w:r>
                                </w:p>
                                <w:p w14:paraId="483EFF1F" w14:textId="348AAF41" w:rsidR="00874CC5" w:rsidRPr="00E2069A" w:rsidRDefault="00874CC5" w:rsidP="004C6874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3CB24C6B" w:rsidR="00D242E8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4843A7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715BF3">
                                    <w:rPr>
                                      <w:rFonts w:asciiTheme="majorHAnsi" w:hAnsiTheme="majorHAnsi" w:cstheme="majorHAnsi"/>
                                    </w:rPr>
                                    <w:t>,3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1D8272A8" w:rsidR="002610BA" w:rsidRPr="00E2069A" w:rsidRDefault="000B27F9" w:rsidP="002008FB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Ruča</w:t>
                                  </w:r>
                                  <w:r w:rsidRPr="002610BA">
                                    <w:rPr>
                                      <w:rFonts w:asciiTheme="majorHAnsi" w:hAnsiTheme="majorHAnsi" w:cstheme="majorHAnsi"/>
                                    </w:rPr>
                                    <w:t>k</w:t>
                                  </w:r>
                                  <w:r w:rsidR="002610BA" w:rsidRPr="002610BA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:</w:t>
                                  </w:r>
                                  <w:r w:rsidR="002610BA" w:rsidRPr="002610B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</w:t>
                                  </w:r>
                                  <w:r w:rsidR="008A107F" w:rsidRP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varivo od svinjetine, povrća i ječmene kaše, savijača od jabuka, </w:t>
                                  </w:r>
                                  <w:proofErr w:type="spellStart"/>
                                  <w:r w:rsidR="008A107F" w:rsidRP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olubijeli</w:t>
                                  </w:r>
                                  <w:proofErr w:type="spellEnd"/>
                                  <w:r w:rsidR="008A107F" w:rsidRP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kruh</w:t>
                                  </w:r>
                                  <w:r w:rsidR="002610BA" w:rsidRPr="002610B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27864CA7" w:rsidR="00D242E8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-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67B820C5" w:rsidR="00D242E8" w:rsidRPr="002E26DF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Užina</w:t>
                                  </w:r>
                                  <w:r w:rsidR="00365CCB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:</w:t>
                                  </w:r>
                                  <w:r w:rsidR="00FC55E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</w:t>
                                  </w:r>
                                  <w:r w:rsidR="00077A00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</w:t>
                                  </w:r>
                                  <w:r w:rsidR="008A107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acidofilno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0FA11165" w:rsidR="00D242E8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753690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5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mtE3l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8EA0B95" w14:textId="02B39B68" w:rsidR="00D242E8" w:rsidRDefault="000B27F9" w:rsidP="004C6874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M. obrok</w:t>
                            </w:r>
                            <w:r w:rsidR="00FC55E8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:</w:t>
                            </w:r>
                            <w:r w:rsidR="00E2069A" w:rsidRPr="00FC55E8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E2069A" w:rsidRPr="00FC55E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BC6E4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voćni čaj, </w:t>
                            </w:r>
                            <w:proofErr w:type="spellStart"/>
                            <w:r w:rsidR="00BC6E4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rolica</w:t>
                            </w:r>
                            <w:proofErr w:type="spellEnd"/>
                            <w:r w:rsidR="00BC6E4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sa tri vrste sira</w:t>
                            </w:r>
                          </w:p>
                          <w:p w14:paraId="483EFF1F" w14:textId="348AAF41" w:rsidR="00874CC5" w:rsidRPr="00E2069A" w:rsidRDefault="00874CC5" w:rsidP="004C6874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3CB24C6B" w:rsidR="00D242E8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4843A7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715BF3">
                              <w:rPr>
                                <w:rFonts w:asciiTheme="majorHAnsi" w:hAnsiTheme="majorHAnsi" w:cstheme="majorHAnsi"/>
                              </w:rPr>
                              <w:t>,3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1D8272A8" w:rsidR="002610BA" w:rsidRPr="00E2069A" w:rsidRDefault="000B27F9" w:rsidP="002008FB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Ruča</w:t>
                            </w:r>
                            <w:r w:rsidRPr="002610BA">
                              <w:rPr>
                                <w:rFonts w:asciiTheme="majorHAnsi" w:hAnsiTheme="majorHAnsi" w:cstheme="majorHAnsi"/>
                              </w:rPr>
                              <w:t>k</w:t>
                            </w:r>
                            <w:r w:rsidR="002610BA" w:rsidRPr="002610BA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:</w:t>
                            </w:r>
                            <w:r w:rsidR="002610BA" w:rsidRPr="002610BA">
                              <w:rPr>
                                <w:rFonts w:asciiTheme="majorHAnsi" w:hAnsiTheme="majorHAnsi" w:cstheme="majorHAnsi"/>
                              </w:rPr>
                              <w:t xml:space="preserve">     </w:t>
                            </w:r>
                            <w:r w:rsidR="008A107F" w:rsidRP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varivo od svinjetine, povrća i ječmene kaše, savijača od jabuka, </w:t>
                            </w:r>
                            <w:proofErr w:type="spellStart"/>
                            <w:r w:rsidR="008A107F" w:rsidRP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olubijeli</w:t>
                            </w:r>
                            <w:proofErr w:type="spellEnd"/>
                            <w:r w:rsidR="008A107F" w:rsidRP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kruh</w:t>
                            </w:r>
                            <w:r w:rsidR="002610BA" w:rsidRPr="002610BA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27864CA7" w:rsidR="00D242E8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67B820C5" w:rsidR="00D242E8" w:rsidRPr="002E26DF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Užina</w:t>
                            </w:r>
                            <w:r w:rsidR="00365CCB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:</w:t>
                            </w:r>
                            <w:r w:rsidR="00FC55E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</w:t>
                            </w:r>
                            <w:r w:rsidR="00077A00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</w:t>
                            </w:r>
                            <w:r w:rsidR="008A107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acidofilno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0FA11165" w:rsidR="00D242E8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753690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7FB38AB9" w:rsidR="007F395B" w:rsidRPr="00C11B1D" w:rsidRDefault="00E33F4F" w:rsidP="007F395B">
                            <w:pPr>
                              <w:spacing w:after="0"/>
                              <w:jc w:val="both"/>
                              <w:rPr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C11B1D">
                              <w:rPr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  <w:t>voće svaki d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6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05TLgIAAFk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7SZO9EfXDsoTzueg04e3fF1jE0/Mh1fmUBA4Eoo8vOAhFWAx6C1KKnC//uaP+cgTRilpUGAF9T8P&#10;zAlK1HeDDH4ZTadRkekynd2N8eJuI7vbiDnoB0ANI0vYXTJjflBnUzrQb/gWVrEqhpjhWLug4Ww+&#10;hE72+Ja4WK1SEmrQsvBkNpZH6LjLuOJt+8ac7XkIyOAznKXI8nd0dLkdIatDAFknrq5b7feP+k1s&#10;928tPpDbe8q6/iMsfwM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fPTlMuAgAAWQ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7FB38AB9" w:rsidR="007F395B" w:rsidRPr="00C11B1D" w:rsidRDefault="00E33F4F" w:rsidP="007F395B">
                      <w:pPr>
                        <w:spacing w:after="0"/>
                        <w:jc w:val="both"/>
                        <w:rPr>
                          <w:color w:val="FF0000"/>
                          <w:sz w:val="32"/>
                          <w:szCs w:val="32"/>
                          <w:u w:val="single"/>
                        </w:rPr>
                      </w:pPr>
                      <w:r w:rsidRPr="00C11B1D">
                        <w:rPr>
                          <w:color w:val="FF0000"/>
                          <w:sz w:val="32"/>
                          <w:szCs w:val="32"/>
                          <w:u w:val="single"/>
                        </w:rPr>
                        <w:t>voće svaki dan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17355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6.4pt;height:841.95pt">
            <v:imagedata r:id="rId5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gutterAtTop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00719"/>
    <w:rsid w:val="00011DF6"/>
    <w:rsid w:val="00022E52"/>
    <w:rsid w:val="000274B7"/>
    <w:rsid w:val="00036F6B"/>
    <w:rsid w:val="0004187F"/>
    <w:rsid w:val="0005262D"/>
    <w:rsid w:val="00072DFE"/>
    <w:rsid w:val="00075E96"/>
    <w:rsid w:val="00077A00"/>
    <w:rsid w:val="000933B2"/>
    <w:rsid w:val="000A2AE1"/>
    <w:rsid w:val="000A4D69"/>
    <w:rsid w:val="000B041E"/>
    <w:rsid w:val="000B0665"/>
    <w:rsid w:val="000B27F9"/>
    <w:rsid w:val="000B3AD8"/>
    <w:rsid w:val="000D445B"/>
    <w:rsid w:val="000F3D1E"/>
    <w:rsid w:val="000F3EBA"/>
    <w:rsid w:val="00113AD0"/>
    <w:rsid w:val="00123DA8"/>
    <w:rsid w:val="00141478"/>
    <w:rsid w:val="0014402A"/>
    <w:rsid w:val="00147CBC"/>
    <w:rsid w:val="00156A81"/>
    <w:rsid w:val="001762F1"/>
    <w:rsid w:val="00176A01"/>
    <w:rsid w:val="001774A4"/>
    <w:rsid w:val="00180FF6"/>
    <w:rsid w:val="001908E8"/>
    <w:rsid w:val="001A1445"/>
    <w:rsid w:val="001B4999"/>
    <w:rsid w:val="001B4D11"/>
    <w:rsid w:val="001B68DC"/>
    <w:rsid w:val="001E553D"/>
    <w:rsid w:val="001F3F4A"/>
    <w:rsid w:val="002008FB"/>
    <w:rsid w:val="0021042E"/>
    <w:rsid w:val="00214AB9"/>
    <w:rsid w:val="00223CFC"/>
    <w:rsid w:val="0022571A"/>
    <w:rsid w:val="002360E0"/>
    <w:rsid w:val="0024344B"/>
    <w:rsid w:val="002610BA"/>
    <w:rsid w:val="002667A1"/>
    <w:rsid w:val="0027173B"/>
    <w:rsid w:val="00283035"/>
    <w:rsid w:val="002877E5"/>
    <w:rsid w:val="002A16AB"/>
    <w:rsid w:val="002A4AD4"/>
    <w:rsid w:val="002B7F11"/>
    <w:rsid w:val="002C76C4"/>
    <w:rsid w:val="002D4F8F"/>
    <w:rsid w:val="002E197D"/>
    <w:rsid w:val="002E26DF"/>
    <w:rsid w:val="002F0C11"/>
    <w:rsid w:val="002F0EC0"/>
    <w:rsid w:val="00322A4E"/>
    <w:rsid w:val="003242E4"/>
    <w:rsid w:val="003263AA"/>
    <w:rsid w:val="00336627"/>
    <w:rsid w:val="00343173"/>
    <w:rsid w:val="003459A9"/>
    <w:rsid w:val="00350BD6"/>
    <w:rsid w:val="00365CCB"/>
    <w:rsid w:val="0036765C"/>
    <w:rsid w:val="00375AC6"/>
    <w:rsid w:val="0037760D"/>
    <w:rsid w:val="003827DC"/>
    <w:rsid w:val="003A6F0B"/>
    <w:rsid w:val="003A7B7B"/>
    <w:rsid w:val="003D0BB2"/>
    <w:rsid w:val="003D368A"/>
    <w:rsid w:val="003D5945"/>
    <w:rsid w:val="003F2BFF"/>
    <w:rsid w:val="00410D1D"/>
    <w:rsid w:val="0041606C"/>
    <w:rsid w:val="004166CE"/>
    <w:rsid w:val="004250B0"/>
    <w:rsid w:val="00427F13"/>
    <w:rsid w:val="004574AB"/>
    <w:rsid w:val="004753EA"/>
    <w:rsid w:val="004840E2"/>
    <w:rsid w:val="004843A7"/>
    <w:rsid w:val="00485BD4"/>
    <w:rsid w:val="00497E1A"/>
    <w:rsid w:val="004B4153"/>
    <w:rsid w:val="004B5C52"/>
    <w:rsid w:val="004C0744"/>
    <w:rsid w:val="004C1CB8"/>
    <w:rsid w:val="004C4B63"/>
    <w:rsid w:val="004C6874"/>
    <w:rsid w:val="004C6ECF"/>
    <w:rsid w:val="004D4122"/>
    <w:rsid w:val="004D48EE"/>
    <w:rsid w:val="004E2033"/>
    <w:rsid w:val="004E2C37"/>
    <w:rsid w:val="004F020F"/>
    <w:rsid w:val="00506A8C"/>
    <w:rsid w:val="00516D33"/>
    <w:rsid w:val="005269B5"/>
    <w:rsid w:val="00526C6E"/>
    <w:rsid w:val="00532AE0"/>
    <w:rsid w:val="00535F42"/>
    <w:rsid w:val="00543A9D"/>
    <w:rsid w:val="0055110A"/>
    <w:rsid w:val="0055761F"/>
    <w:rsid w:val="00577D8F"/>
    <w:rsid w:val="005B120C"/>
    <w:rsid w:val="005B522F"/>
    <w:rsid w:val="005B5F4F"/>
    <w:rsid w:val="005C5186"/>
    <w:rsid w:val="006003A1"/>
    <w:rsid w:val="00602A9D"/>
    <w:rsid w:val="00613B7A"/>
    <w:rsid w:val="00616BC8"/>
    <w:rsid w:val="00617355"/>
    <w:rsid w:val="0062193D"/>
    <w:rsid w:val="00625E8F"/>
    <w:rsid w:val="00630ECF"/>
    <w:rsid w:val="0064737D"/>
    <w:rsid w:val="006558BD"/>
    <w:rsid w:val="006615DA"/>
    <w:rsid w:val="00662D65"/>
    <w:rsid w:val="00671CF1"/>
    <w:rsid w:val="00684362"/>
    <w:rsid w:val="006B12AF"/>
    <w:rsid w:val="006E0F63"/>
    <w:rsid w:val="007065B8"/>
    <w:rsid w:val="007073F8"/>
    <w:rsid w:val="00715BF3"/>
    <w:rsid w:val="00717129"/>
    <w:rsid w:val="00733F2A"/>
    <w:rsid w:val="00733F4B"/>
    <w:rsid w:val="0074627D"/>
    <w:rsid w:val="00753690"/>
    <w:rsid w:val="00754339"/>
    <w:rsid w:val="007568D5"/>
    <w:rsid w:val="00771DD0"/>
    <w:rsid w:val="007977DB"/>
    <w:rsid w:val="007A3447"/>
    <w:rsid w:val="007C0075"/>
    <w:rsid w:val="007C283F"/>
    <w:rsid w:val="007C2D3A"/>
    <w:rsid w:val="007C5688"/>
    <w:rsid w:val="007D1679"/>
    <w:rsid w:val="007F0D66"/>
    <w:rsid w:val="007F0EBF"/>
    <w:rsid w:val="007F2DB2"/>
    <w:rsid w:val="007F395B"/>
    <w:rsid w:val="00803CC2"/>
    <w:rsid w:val="0081153E"/>
    <w:rsid w:val="00837F6A"/>
    <w:rsid w:val="00845B19"/>
    <w:rsid w:val="00855E70"/>
    <w:rsid w:val="00863069"/>
    <w:rsid w:val="00864006"/>
    <w:rsid w:val="00871C9D"/>
    <w:rsid w:val="00874A1B"/>
    <w:rsid w:val="00874CC5"/>
    <w:rsid w:val="00882F2D"/>
    <w:rsid w:val="00886987"/>
    <w:rsid w:val="008A107F"/>
    <w:rsid w:val="008A3ED8"/>
    <w:rsid w:val="008C5927"/>
    <w:rsid w:val="008E3137"/>
    <w:rsid w:val="008E42A5"/>
    <w:rsid w:val="008F17BF"/>
    <w:rsid w:val="009070DF"/>
    <w:rsid w:val="00911788"/>
    <w:rsid w:val="0091460F"/>
    <w:rsid w:val="00921ECC"/>
    <w:rsid w:val="00934780"/>
    <w:rsid w:val="00935FD3"/>
    <w:rsid w:val="009534FC"/>
    <w:rsid w:val="00953DD7"/>
    <w:rsid w:val="00957B9A"/>
    <w:rsid w:val="00960213"/>
    <w:rsid w:val="009853FF"/>
    <w:rsid w:val="00990C79"/>
    <w:rsid w:val="00997461"/>
    <w:rsid w:val="009A1243"/>
    <w:rsid w:val="009B38B4"/>
    <w:rsid w:val="009B5619"/>
    <w:rsid w:val="009B6264"/>
    <w:rsid w:val="009C0D0D"/>
    <w:rsid w:val="009C5282"/>
    <w:rsid w:val="009D2848"/>
    <w:rsid w:val="009D6004"/>
    <w:rsid w:val="009D7DC0"/>
    <w:rsid w:val="009F1158"/>
    <w:rsid w:val="009F1EF1"/>
    <w:rsid w:val="009F6FF5"/>
    <w:rsid w:val="00A04D72"/>
    <w:rsid w:val="00A13587"/>
    <w:rsid w:val="00A279E6"/>
    <w:rsid w:val="00A332B5"/>
    <w:rsid w:val="00A40051"/>
    <w:rsid w:val="00A50FC2"/>
    <w:rsid w:val="00A54D27"/>
    <w:rsid w:val="00A57091"/>
    <w:rsid w:val="00A616AF"/>
    <w:rsid w:val="00A83687"/>
    <w:rsid w:val="00A84AB4"/>
    <w:rsid w:val="00A866E1"/>
    <w:rsid w:val="00A9761B"/>
    <w:rsid w:val="00AA6CC3"/>
    <w:rsid w:val="00AC7192"/>
    <w:rsid w:val="00AD1999"/>
    <w:rsid w:val="00AD6156"/>
    <w:rsid w:val="00AD766D"/>
    <w:rsid w:val="00AE2A9F"/>
    <w:rsid w:val="00AF2969"/>
    <w:rsid w:val="00B05378"/>
    <w:rsid w:val="00B054F0"/>
    <w:rsid w:val="00B15AEB"/>
    <w:rsid w:val="00B27E4C"/>
    <w:rsid w:val="00B35C6A"/>
    <w:rsid w:val="00B45A72"/>
    <w:rsid w:val="00B50E40"/>
    <w:rsid w:val="00B5596B"/>
    <w:rsid w:val="00B765A3"/>
    <w:rsid w:val="00B80B89"/>
    <w:rsid w:val="00B85EA9"/>
    <w:rsid w:val="00B91798"/>
    <w:rsid w:val="00BB2C24"/>
    <w:rsid w:val="00BC6E41"/>
    <w:rsid w:val="00BE4F73"/>
    <w:rsid w:val="00BE63D1"/>
    <w:rsid w:val="00BF3BE0"/>
    <w:rsid w:val="00BF7E1F"/>
    <w:rsid w:val="00C10413"/>
    <w:rsid w:val="00C1121B"/>
    <w:rsid w:val="00C11B1D"/>
    <w:rsid w:val="00C13518"/>
    <w:rsid w:val="00C32C5B"/>
    <w:rsid w:val="00C40C3F"/>
    <w:rsid w:val="00C530A1"/>
    <w:rsid w:val="00C630FD"/>
    <w:rsid w:val="00C66CE7"/>
    <w:rsid w:val="00C75F85"/>
    <w:rsid w:val="00C84FF1"/>
    <w:rsid w:val="00C93ED3"/>
    <w:rsid w:val="00CA1B63"/>
    <w:rsid w:val="00CB62E7"/>
    <w:rsid w:val="00CD177A"/>
    <w:rsid w:val="00D0238D"/>
    <w:rsid w:val="00D1224F"/>
    <w:rsid w:val="00D2191F"/>
    <w:rsid w:val="00D242E8"/>
    <w:rsid w:val="00D33B2C"/>
    <w:rsid w:val="00D501D3"/>
    <w:rsid w:val="00D70839"/>
    <w:rsid w:val="00D74C2D"/>
    <w:rsid w:val="00D84DD7"/>
    <w:rsid w:val="00D91026"/>
    <w:rsid w:val="00D920DD"/>
    <w:rsid w:val="00D97A99"/>
    <w:rsid w:val="00DA66B7"/>
    <w:rsid w:val="00DB30E2"/>
    <w:rsid w:val="00DC160D"/>
    <w:rsid w:val="00DD014C"/>
    <w:rsid w:val="00DD23AC"/>
    <w:rsid w:val="00DE41B2"/>
    <w:rsid w:val="00DF3E56"/>
    <w:rsid w:val="00E169DF"/>
    <w:rsid w:val="00E2069A"/>
    <w:rsid w:val="00E3009F"/>
    <w:rsid w:val="00E33F4F"/>
    <w:rsid w:val="00E40383"/>
    <w:rsid w:val="00E43B0A"/>
    <w:rsid w:val="00E551DA"/>
    <w:rsid w:val="00E602B1"/>
    <w:rsid w:val="00E6321E"/>
    <w:rsid w:val="00E83A4E"/>
    <w:rsid w:val="00E8584B"/>
    <w:rsid w:val="00E8715B"/>
    <w:rsid w:val="00EA113F"/>
    <w:rsid w:val="00EA14D5"/>
    <w:rsid w:val="00EB230A"/>
    <w:rsid w:val="00EB293C"/>
    <w:rsid w:val="00EC3066"/>
    <w:rsid w:val="00EE0560"/>
    <w:rsid w:val="00EE2720"/>
    <w:rsid w:val="00EE3AF7"/>
    <w:rsid w:val="00EF6C4D"/>
    <w:rsid w:val="00EF6C66"/>
    <w:rsid w:val="00F07578"/>
    <w:rsid w:val="00F077CA"/>
    <w:rsid w:val="00F24B27"/>
    <w:rsid w:val="00F305E2"/>
    <w:rsid w:val="00F61CCC"/>
    <w:rsid w:val="00F66860"/>
    <w:rsid w:val="00F84FBC"/>
    <w:rsid w:val="00F852D3"/>
    <w:rsid w:val="00F8585B"/>
    <w:rsid w:val="00FA47DE"/>
    <w:rsid w:val="00FA7D22"/>
    <w:rsid w:val="00FB61B9"/>
    <w:rsid w:val="00FC55E8"/>
    <w:rsid w:val="00FF2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Ljubljanica</cp:lastModifiedBy>
  <cp:revision>12</cp:revision>
  <cp:lastPrinted>2026-01-16T07:20:00Z</cp:lastPrinted>
  <dcterms:created xsi:type="dcterms:W3CDTF">2026-01-14T11:30:00Z</dcterms:created>
  <dcterms:modified xsi:type="dcterms:W3CDTF">2026-01-16T07:20:00Z</dcterms:modified>
</cp:coreProperties>
</file>